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bookmarkStart w:id="0" w:name="_GoBack"/>
      <w:bookmarkEnd w:id="0"/>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Pr>
          <w:rFonts w:cs="Times New Roman"/>
        </w:rPr>
        <w:t xml:space="preserve"> certifications.</w:t>
      </w:r>
    </w:p>
    <w:p w:rsidR="00044475" w:rsidRDefault="000C3A07"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Hands on Experience in </w:t>
      </w:r>
      <w:r w:rsidRPr="00154DF7">
        <w:rPr>
          <w:rFonts w:cs="Times New Roman"/>
          <w:b/>
        </w:rPr>
        <w:t>Hibernate</w:t>
      </w:r>
      <w:r w:rsidRPr="00100A08">
        <w:rPr>
          <w:rFonts w:cs="Times New Roman"/>
        </w:rPr>
        <w:t xml:space="preserve"> and Struts frameworks</w:t>
      </w:r>
      <w:r>
        <w:rPr>
          <w:rFonts w:cs="Times New Roman"/>
        </w:rPr>
        <w:t xml:space="preserve">. </w:t>
      </w:r>
      <w:r w:rsidR="00044475" w:rsidRPr="007744A5">
        <w:rPr>
          <w:rFonts w:cs="Times New Roman"/>
        </w:rPr>
        <w:t>Having knowledge on Design Patterns (MVC, Singleton, Factory, DAO, and DTO).</w:t>
      </w:r>
    </w:p>
    <w:p w:rsidR="00AC09CF" w:rsidRPr="00AC09CF" w:rsidRDefault="00AC09CF"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Work experience in </w:t>
      </w:r>
      <w:r w:rsidRPr="002B6FC7">
        <w:rPr>
          <w:rFonts w:cs="Times New Roman"/>
        </w:rPr>
        <w:t>SOAP</w:t>
      </w:r>
      <w:r w:rsidRPr="00100A08">
        <w:rPr>
          <w:rFonts w:cs="Times New Roman"/>
        </w:rPr>
        <w:t xml:space="preserve"> and </w:t>
      </w:r>
      <w:r w:rsidRPr="00D53318">
        <w:rPr>
          <w:rFonts w:cs="Times New Roman"/>
          <w:b/>
        </w:rPr>
        <w:t>Restful</w:t>
      </w:r>
      <w:r w:rsidRPr="00100A08">
        <w:rPr>
          <w:rFonts w:cs="Times New Roman"/>
        </w:rPr>
        <w:t xml:space="preserve"> Web Services.</w:t>
      </w:r>
    </w:p>
    <w:p w:rsidR="006A2696" w:rsidRPr="00AA68A3" w:rsidRDefault="006A2696" w:rsidP="00AA68A3">
      <w:pPr>
        <w:pStyle w:val="ListParagraph"/>
        <w:widowControl w:val="0"/>
        <w:numPr>
          <w:ilvl w:val="0"/>
          <w:numId w:val="17"/>
        </w:numPr>
        <w:spacing w:before="120" w:after="120" w:line="360" w:lineRule="auto"/>
        <w:jc w:val="both"/>
        <w:rPr>
          <w:rFonts w:cs="Times New Roman"/>
        </w:rPr>
      </w:pPr>
      <w:r w:rsidRPr="00100A08">
        <w:rPr>
          <w:rFonts w:cs="Times New Roman"/>
        </w:rPr>
        <w:t>Working on differ</w:t>
      </w:r>
      <w:r w:rsidR="001923BB">
        <w:rPr>
          <w:rFonts w:cs="Times New Roman"/>
        </w:rPr>
        <w:t>ent kinds of Tools like (</w:t>
      </w:r>
      <w:r w:rsidR="00566F71">
        <w:rPr>
          <w:rFonts w:cs="Times New Roman"/>
        </w:rPr>
        <w:t>Maven</w:t>
      </w:r>
      <w:r w:rsidR="00B57879">
        <w:rPr>
          <w:rFonts w:cs="Times New Roman"/>
        </w:rPr>
        <w:t>,</w:t>
      </w:r>
      <w:r w:rsidR="00566F71" w:rsidRPr="00100A08">
        <w:rPr>
          <w:rFonts w:cs="Times New Roman"/>
        </w:rPr>
        <w:t xml:space="preserve"> </w:t>
      </w:r>
      <w:r w:rsidR="00566F71">
        <w:rPr>
          <w:rFonts w:cs="Times New Roman"/>
        </w:rPr>
        <w:t xml:space="preserve">SVN, Log4j, </w:t>
      </w:r>
      <w:r w:rsidRPr="00100A08">
        <w:rPr>
          <w:rFonts w:cs="Times New Roman"/>
        </w:rPr>
        <w:t>An</w:t>
      </w:r>
      <w:r w:rsidR="0039396A">
        <w:rPr>
          <w:rFonts w:cs="Times New Roman"/>
        </w:rPr>
        <w:t>t</w:t>
      </w:r>
      <w:r w:rsidRPr="00100A08">
        <w:rPr>
          <w:rFonts w:cs="Times New Roman"/>
        </w:rPr>
        <w:t>)</w:t>
      </w:r>
      <w:r w:rsidR="00AA68A3">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Engineer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6A2696" w:rsidP="00251644">
      <w:pPr>
        <w:pStyle w:val="ListParagraph"/>
        <w:widowControl w:val="0"/>
        <w:numPr>
          <w:ilvl w:val="0"/>
          <w:numId w:val="19"/>
        </w:numPr>
        <w:spacing w:before="120" w:after="120" w:line="360" w:lineRule="auto"/>
        <w:jc w:val="both"/>
        <w:rPr>
          <w:rFonts w:cs="Times New Roman"/>
        </w:rPr>
      </w:pPr>
      <w:r w:rsidRPr="00100A08">
        <w:rPr>
          <w:rFonts w:cs="Times New Roman"/>
        </w:rPr>
        <w:t>Master of computer applications (M.C.A) from JNTUA, Anantapur.</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0F0C02" w:rsidRDefault="000F0C02" w:rsidP="002549A1">
      <w:pPr>
        <w:spacing w:after="0" w:line="360" w:lineRule="auto"/>
        <w:jc w:val="both"/>
        <w:rPr>
          <w:rFonts w:cstheme="minorHAnsi"/>
        </w:rPr>
      </w:pPr>
      <w:r w:rsidRPr="00806706">
        <w:rPr>
          <w:rFonts w:cstheme="minorHAnsi"/>
          <w:b/>
        </w:rPr>
        <w:t>Operating System</w:t>
      </w:r>
      <w:r>
        <w:rPr>
          <w:rFonts w:cstheme="minorHAnsi"/>
        </w:rPr>
        <w:tab/>
      </w:r>
      <w:r>
        <w:rPr>
          <w:rFonts w:cstheme="minorHAnsi"/>
        </w:rPr>
        <w:tab/>
      </w:r>
      <w:r>
        <w:rPr>
          <w:rFonts w:cstheme="minorHAnsi"/>
        </w:rPr>
        <w:tab/>
      </w:r>
      <w:r>
        <w:rPr>
          <w:rFonts w:cstheme="minorHAnsi"/>
        </w:rPr>
        <w:tab/>
      </w:r>
      <w:r w:rsidRPr="000F0C02">
        <w:rPr>
          <w:rFonts w:cstheme="minorHAnsi"/>
          <w:b/>
        </w:rPr>
        <w:t>:</w:t>
      </w:r>
      <w:r w:rsidR="00507184">
        <w:rPr>
          <w:rFonts w:cstheme="minorHAnsi"/>
          <w:b/>
        </w:rPr>
        <w:t xml:space="preserve">  </w:t>
      </w:r>
      <w:r w:rsidR="00507184" w:rsidRPr="00806706">
        <w:rPr>
          <w:rFonts w:cstheme="minorHAnsi"/>
        </w:rPr>
        <w:t>Windows, Linux</w:t>
      </w:r>
    </w:p>
    <w:p w:rsidR="0043002A" w:rsidRDefault="00F97DE0" w:rsidP="002549A1">
      <w:pPr>
        <w:spacing w:after="0" w:line="360" w:lineRule="auto"/>
        <w:jc w:val="both"/>
        <w:rPr>
          <w:rFonts w:cstheme="minorHAnsi"/>
        </w:rPr>
      </w:pPr>
      <w:r w:rsidRPr="00806706">
        <w:rPr>
          <w:rFonts w:cstheme="minorHAnsi"/>
          <w:b/>
        </w:rPr>
        <w:t>Java/J2EE Technologies</w:t>
      </w:r>
      <w:r>
        <w:rPr>
          <w:rFonts w:cstheme="minorHAnsi"/>
        </w:rPr>
        <w:tab/>
      </w:r>
      <w:r>
        <w:rPr>
          <w:rFonts w:cstheme="minorHAnsi"/>
        </w:rPr>
        <w:tab/>
      </w:r>
      <w:r>
        <w:rPr>
          <w:rFonts w:cstheme="minorHAnsi"/>
        </w:rPr>
        <w:tab/>
      </w:r>
      <w:r>
        <w:rPr>
          <w:rFonts w:cstheme="minorHAnsi"/>
        </w:rPr>
        <w:tab/>
      </w:r>
      <w:r w:rsidRPr="000F0C02">
        <w:rPr>
          <w:rFonts w:cstheme="minorHAnsi"/>
          <w:b/>
        </w:rPr>
        <w:t>:</w:t>
      </w:r>
      <w:r>
        <w:rPr>
          <w:rFonts w:cstheme="minorHAnsi"/>
        </w:rPr>
        <w:t xml:space="preserve">  </w:t>
      </w:r>
      <w:r w:rsidR="003B3FE0" w:rsidRPr="00100A08">
        <w:rPr>
          <w:rFonts w:cstheme="minorHAnsi"/>
        </w:rPr>
        <w:t>J2SE, JDBC, Servlets, JSP</w:t>
      </w:r>
    </w:p>
    <w:p w:rsidR="003B3FE0" w:rsidRDefault="003B3FE0" w:rsidP="002549A1">
      <w:pPr>
        <w:spacing w:after="0" w:line="360" w:lineRule="auto"/>
        <w:jc w:val="both"/>
        <w:rPr>
          <w:rFonts w:cstheme="minorHAnsi"/>
        </w:rPr>
      </w:pPr>
      <w:r w:rsidRPr="00806706">
        <w:rPr>
          <w:rFonts w:cstheme="minorHAnsi"/>
          <w:b/>
        </w:rPr>
        <w:t>Framework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DA5A2C">
        <w:rPr>
          <w:rFonts w:cstheme="minorHAnsi"/>
        </w:rPr>
        <w:t xml:space="preserve">  </w:t>
      </w:r>
      <w:r w:rsidR="0024330F" w:rsidRPr="00100A08">
        <w:rPr>
          <w:rFonts w:cstheme="minorHAnsi"/>
        </w:rPr>
        <w:t>Hibernate</w:t>
      </w:r>
      <w:r w:rsidR="0024330F">
        <w:rPr>
          <w:rFonts w:cstheme="minorHAnsi"/>
        </w:rPr>
        <w:t xml:space="preserve">, </w:t>
      </w:r>
      <w:r w:rsidR="006C54C4" w:rsidRPr="00100A08">
        <w:rPr>
          <w:rFonts w:cstheme="minorHAnsi"/>
        </w:rPr>
        <w:t>Spring, REST, Soap</w:t>
      </w:r>
      <w:r w:rsidR="00A71F73">
        <w:rPr>
          <w:rFonts w:cstheme="minorHAnsi"/>
        </w:rPr>
        <w:t>, Struts</w:t>
      </w:r>
    </w:p>
    <w:p w:rsidR="00070216" w:rsidRDefault="00070216" w:rsidP="002549A1">
      <w:pPr>
        <w:spacing w:after="0" w:line="360" w:lineRule="auto"/>
        <w:jc w:val="both"/>
        <w:rPr>
          <w:rFonts w:cstheme="minorHAnsi"/>
        </w:rPr>
      </w:pPr>
      <w:r w:rsidRPr="00806706">
        <w:rPr>
          <w:rFonts w:cstheme="minorHAnsi"/>
          <w:b/>
        </w:rPr>
        <w:lastRenderedPageBreak/>
        <w:t>Database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806706">
        <w:rPr>
          <w:rFonts w:cstheme="minorHAnsi"/>
          <w:b/>
        </w:rPr>
        <w:t xml:space="preserve">  </w:t>
      </w:r>
      <w:r w:rsidR="001A42F6" w:rsidRPr="001A42F6">
        <w:rPr>
          <w:rFonts w:cstheme="minorHAnsi"/>
        </w:rPr>
        <w:t>Oracle</w:t>
      </w:r>
    </w:p>
    <w:p w:rsidR="00D6149D" w:rsidRDefault="00D6149D" w:rsidP="002549A1">
      <w:pPr>
        <w:spacing w:after="0" w:line="360" w:lineRule="auto"/>
        <w:jc w:val="both"/>
        <w:rPr>
          <w:rFonts w:cstheme="minorHAnsi"/>
        </w:rPr>
      </w:pPr>
      <w:r w:rsidRPr="001F5539">
        <w:rPr>
          <w:rFonts w:cstheme="minorHAnsi"/>
          <w:b/>
        </w:rPr>
        <w:t>Web &amp; Application Servers</w:t>
      </w:r>
      <w:r>
        <w:rPr>
          <w:rFonts w:cstheme="minorHAnsi"/>
        </w:rPr>
        <w:tab/>
      </w:r>
      <w:r>
        <w:rPr>
          <w:rFonts w:cstheme="minorHAnsi"/>
        </w:rPr>
        <w:tab/>
      </w:r>
      <w:r>
        <w:rPr>
          <w:rFonts w:cstheme="minorHAnsi"/>
        </w:rPr>
        <w:tab/>
        <w:t>:</w:t>
      </w:r>
      <w:r w:rsidR="00501FD3">
        <w:rPr>
          <w:rFonts w:cstheme="minorHAnsi"/>
        </w:rPr>
        <w:t xml:space="preserve">  </w:t>
      </w:r>
      <w:r w:rsidR="00147BB8">
        <w:rPr>
          <w:rFonts w:cstheme="minorHAnsi"/>
        </w:rPr>
        <w:t>Tomcat, Jboss</w:t>
      </w:r>
    </w:p>
    <w:p w:rsidR="00D4017F" w:rsidRDefault="00D4017F" w:rsidP="002549A1">
      <w:pPr>
        <w:spacing w:after="0" w:line="360" w:lineRule="auto"/>
        <w:jc w:val="both"/>
        <w:rPr>
          <w:rFonts w:cstheme="minorHAnsi"/>
          <w:iCs/>
        </w:rPr>
      </w:pPr>
      <w:r w:rsidRPr="00D4017F">
        <w:rPr>
          <w:rFonts w:cstheme="minorHAnsi"/>
          <w:b/>
        </w:rPr>
        <w:t>IDE’s</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Pr="00D4017F">
        <w:rPr>
          <w:rFonts w:cstheme="minorHAnsi"/>
          <w:b/>
        </w:rPr>
        <w:t>:</w:t>
      </w:r>
      <w:r>
        <w:rPr>
          <w:rFonts w:cstheme="minorHAnsi"/>
          <w:b/>
        </w:rPr>
        <w:t xml:space="preserve">  </w:t>
      </w:r>
      <w:r w:rsidR="00AA428E" w:rsidRPr="00100A08">
        <w:rPr>
          <w:rFonts w:cstheme="minorHAnsi"/>
          <w:iCs/>
        </w:rPr>
        <w:t>Eclipse, STS</w:t>
      </w:r>
    </w:p>
    <w:p w:rsidR="00AA428E" w:rsidRPr="008A5D12" w:rsidRDefault="00AA428E" w:rsidP="002549A1">
      <w:pPr>
        <w:spacing w:after="0" w:line="360" w:lineRule="auto"/>
        <w:jc w:val="both"/>
        <w:rPr>
          <w:rFonts w:cs="Times New Roman"/>
        </w:rPr>
      </w:pPr>
      <w:r w:rsidRPr="00AA428E">
        <w:rPr>
          <w:rFonts w:cstheme="minorHAnsi"/>
          <w:b/>
          <w:iCs/>
        </w:rPr>
        <w:t>Tools</w:t>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sidRPr="00AA428E">
        <w:rPr>
          <w:rFonts w:cstheme="minorHAnsi"/>
          <w:b/>
          <w:iCs/>
        </w:rPr>
        <w:t>:</w:t>
      </w:r>
      <w:r w:rsidR="009A4185">
        <w:rPr>
          <w:rFonts w:cstheme="minorHAnsi"/>
          <w:b/>
          <w:iCs/>
        </w:rPr>
        <w:t xml:space="preserve">  </w:t>
      </w:r>
      <w:r w:rsidR="003E1AB7" w:rsidRPr="008A5D12">
        <w:rPr>
          <w:rFonts w:cstheme="minorHAnsi"/>
          <w:iCs/>
        </w:rPr>
        <w:t>Maven, Log4j, Clear Case, SVN, Ant, Jenkins</w:t>
      </w:r>
    </w:p>
    <w:p w:rsidR="001E34B5" w:rsidRDefault="001E34B5" w:rsidP="002549A1">
      <w:pPr>
        <w:spacing w:after="0" w:line="360" w:lineRule="auto"/>
        <w:jc w:val="both"/>
        <w:rPr>
          <w:rFonts w:cs="Times New Roman"/>
          <w:b/>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EA503F">
        <w:rPr>
          <w:rFonts w:cs="Times New Roman"/>
        </w:rPr>
        <w:t xml:space="preserve">Struts, </w:t>
      </w:r>
      <w:r w:rsidR="007766BC">
        <w:rPr>
          <w:rFonts w:cs="Times New Roman"/>
        </w:rPr>
        <w:t>REST</w:t>
      </w:r>
      <w:r w:rsidR="007C3E67">
        <w:rPr>
          <w:rFonts w:cs="Times New Roman"/>
        </w:rPr>
        <w:t>, SOAP</w:t>
      </w:r>
      <w:r w:rsidR="007766BC">
        <w:rPr>
          <w:rFonts w:cs="Times New Roman"/>
        </w:rPr>
        <w:t>,</w:t>
      </w:r>
      <w:r w:rsidRPr="00100A08">
        <w:rPr>
          <w:rFonts w:cs="Times New Roman"/>
        </w:rPr>
        <w:t xml:space="preserve"> Tomcat, Oracle,</w:t>
      </w:r>
      <w:r w:rsidR="00DD1931">
        <w:rPr>
          <w:rFonts w:cs="Times New Roman"/>
        </w:rPr>
        <w:t xml:space="preserve"> </w:t>
      </w:r>
      <w:r w:rsidR="00066D70">
        <w:rPr>
          <w:rFonts w:cs="Times New Roman"/>
        </w:rPr>
        <w:t>Log4j, Maven</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SOAP and Restful web services.</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6A2696" w:rsidP="002549A1">
      <w:pPr>
        <w:spacing w:after="0" w:line="360" w:lineRule="auto"/>
        <w:ind w:left="1440" w:firstLine="720"/>
        <w:rPr>
          <w:rFonts w:cs="Times New Roman"/>
        </w:rPr>
      </w:pPr>
      <w:r w:rsidRPr="00100A08">
        <w:rPr>
          <w:rFonts w:cs="Times New Roman"/>
        </w:rPr>
        <w:t xml:space="preserve"> Log4j, Build forge.</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lastRenderedPageBreak/>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15:restartNumberingAfterBreak="0">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15:restartNumberingAfterBreak="0">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44475"/>
    <w:rsid w:val="00055338"/>
    <w:rsid w:val="00064E97"/>
    <w:rsid w:val="00066D70"/>
    <w:rsid w:val="0006711C"/>
    <w:rsid w:val="00070216"/>
    <w:rsid w:val="000745F7"/>
    <w:rsid w:val="000749E3"/>
    <w:rsid w:val="000821BB"/>
    <w:rsid w:val="00090EB0"/>
    <w:rsid w:val="00091264"/>
    <w:rsid w:val="000A3DEE"/>
    <w:rsid w:val="000A6596"/>
    <w:rsid w:val="000C183A"/>
    <w:rsid w:val="000C3A07"/>
    <w:rsid w:val="000D0497"/>
    <w:rsid w:val="000D30A5"/>
    <w:rsid w:val="000E05CA"/>
    <w:rsid w:val="000F0C02"/>
    <w:rsid w:val="000F73AA"/>
    <w:rsid w:val="001242A5"/>
    <w:rsid w:val="00124874"/>
    <w:rsid w:val="001260A2"/>
    <w:rsid w:val="00126C2F"/>
    <w:rsid w:val="00131CA4"/>
    <w:rsid w:val="00135F29"/>
    <w:rsid w:val="00136544"/>
    <w:rsid w:val="0014153E"/>
    <w:rsid w:val="00145987"/>
    <w:rsid w:val="00147BB8"/>
    <w:rsid w:val="00150092"/>
    <w:rsid w:val="00154DF7"/>
    <w:rsid w:val="00155FDD"/>
    <w:rsid w:val="00172852"/>
    <w:rsid w:val="001869B4"/>
    <w:rsid w:val="001923BB"/>
    <w:rsid w:val="00197B07"/>
    <w:rsid w:val="001A42F6"/>
    <w:rsid w:val="001B50E7"/>
    <w:rsid w:val="001B6472"/>
    <w:rsid w:val="001C7D5A"/>
    <w:rsid w:val="001D3818"/>
    <w:rsid w:val="001E0B61"/>
    <w:rsid w:val="001E29AE"/>
    <w:rsid w:val="001E34B5"/>
    <w:rsid w:val="001E4E3C"/>
    <w:rsid w:val="001F5539"/>
    <w:rsid w:val="001F7211"/>
    <w:rsid w:val="00204049"/>
    <w:rsid w:val="00232CAB"/>
    <w:rsid w:val="00233FF3"/>
    <w:rsid w:val="0024330F"/>
    <w:rsid w:val="0025082E"/>
    <w:rsid w:val="00251644"/>
    <w:rsid w:val="002549A1"/>
    <w:rsid w:val="002573AA"/>
    <w:rsid w:val="00264106"/>
    <w:rsid w:val="00273015"/>
    <w:rsid w:val="002746E2"/>
    <w:rsid w:val="0027704B"/>
    <w:rsid w:val="00283850"/>
    <w:rsid w:val="002B6FC7"/>
    <w:rsid w:val="002C0D1A"/>
    <w:rsid w:val="002C3D0E"/>
    <w:rsid w:val="002D015E"/>
    <w:rsid w:val="002D7233"/>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7F3"/>
    <w:rsid w:val="00384B71"/>
    <w:rsid w:val="0039396A"/>
    <w:rsid w:val="003950F8"/>
    <w:rsid w:val="003A217D"/>
    <w:rsid w:val="003A66E5"/>
    <w:rsid w:val="003B0CFB"/>
    <w:rsid w:val="003B2057"/>
    <w:rsid w:val="003B32A6"/>
    <w:rsid w:val="003B3A4C"/>
    <w:rsid w:val="003B3FE0"/>
    <w:rsid w:val="003B6A24"/>
    <w:rsid w:val="003C771C"/>
    <w:rsid w:val="003D6356"/>
    <w:rsid w:val="003E1AB7"/>
    <w:rsid w:val="003F7C67"/>
    <w:rsid w:val="00400927"/>
    <w:rsid w:val="00401BCA"/>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21DA"/>
    <w:rsid w:val="004A7DEB"/>
    <w:rsid w:val="004B5B60"/>
    <w:rsid w:val="004C1CDC"/>
    <w:rsid w:val="004C62CB"/>
    <w:rsid w:val="004F1D5F"/>
    <w:rsid w:val="004F2438"/>
    <w:rsid w:val="004F34C3"/>
    <w:rsid w:val="004F5A99"/>
    <w:rsid w:val="00501271"/>
    <w:rsid w:val="00501FD3"/>
    <w:rsid w:val="00502A5B"/>
    <w:rsid w:val="005034BA"/>
    <w:rsid w:val="00507184"/>
    <w:rsid w:val="005078CA"/>
    <w:rsid w:val="00511E6B"/>
    <w:rsid w:val="0052308C"/>
    <w:rsid w:val="00523916"/>
    <w:rsid w:val="00533BCD"/>
    <w:rsid w:val="00535152"/>
    <w:rsid w:val="00540D94"/>
    <w:rsid w:val="00556CEB"/>
    <w:rsid w:val="00566725"/>
    <w:rsid w:val="00566AA0"/>
    <w:rsid w:val="00566F71"/>
    <w:rsid w:val="005856D8"/>
    <w:rsid w:val="005863C4"/>
    <w:rsid w:val="00594C02"/>
    <w:rsid w:val="005A0A4D"/>
    <w:rsid w:val="005C2E96"/>
    <w:rsid w:val="005D0381"/>
    <w:rsid w:val="005D3E1D"/>
    <w:rsid w:val="005E2D1E"/>
    <w:rsid w:val="005F0C6B"/>
    <w:rsid w:val="005F1462"/>
    <w:rsid w:val="005F35E1"/>
    <w:rsid w:val="00600A45"/>
    <w:rsid w:val="006030FF"/>
    <w:rsid w:val="00605340"/>
    <w:rsid w:val="00611946"/>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34BDF"/>
    <w:rsid w:val="00734E84"/>
    <w:rsid w:val="00740E3F"/>
    <w:rsid w:val="0074747A"/>
    <w:rsid w:val="00763C5C"/>
    <w:rsid w:val="00767667"/>
    <w:rsid w:val="007744A5"/>
    <w:rsid w:val="007766BC"/>
    <w:rsid w:val="00784360"/>
    <w:rsid w:val="00785246"/>
    <w:rsid w:val="00785E31"/>
    <w:rsid w:val="007905A3"/>
    <w:rsid w:val="007A4F74"/>
    <w:rsid w:val="007B3EEE"/>
    <w:rsid w:val="007B62F3"/>
    <w:rsid w:val="007C3E67"/>
    <w:rsid w:val="007D38DA"/>
    <w:rsid w:val="007D6573"/>
    <w:rsid w:val="007E4882"/>
    <w:rsid w:val="007E5800"/>
    <w:rsid w:val="007F0884"/>
    <w:rsid w:val="007F49F1"/>
    <w:rsid w:val="007F4B0E"/>
    <w:rsid w:val="007F66A2"/>
    <w:rsid w:val="00801F1C"/>
    <w:rsid w:val="00806706"/>
    <w:rsid w:val="00816EA7"/>
    <w:rsid w:val="00823DEC"/>
    <w:rsid w:val="0083426E"/>
    <w:rsid w:val="00834274"/>
    <w:rsid w:val="00842C2D"/>
    <w:rsid w:val="0084734A"/>
    <w:rsid w:val="00860204"/>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E096D"/>
    <w:rsid w:val="008E0FFE"/>
    <w:rsid w:val="008F27F6"/>
    <w:rsid w:val="00916796"/>
    <w:rsid w:val="00924C99"/>
    <w:rsid w:val="0093704A"/>
    <w:rsid w:val="00945E3C"/>
    <w:rsid w:val="00951929"/>
    <w:rsid w:val="00957035"/>
    <w:rsid w:val="00962F0F"/>
    <w:rsid w:val="00967B53"/>
    <w:rsid w:val="009738B3"/>
    <w:rsid w:val="00983463"/>
    <w:rsid w:val="009846D9"/>
    <w:rsid w:val="00984F34"/>
    <w:rsid w:val="00991227"/>
    <w:rsid w:val="009922A8"/>
    <w:rsid w:val="009A4185"/>
    <w:rsid w:val="009A542D"/>
    <w:rsid w:val="009A71B9"/>
    <w:rsid w:val="009B7FED"/>
    <w:rsid w:val="009C7E6F"/>
    <w:rsid w:val="009D1D34"/>
    <w:rsid w:val="009E2639"/>
    <w:rsid w:val="009E62AC"/>
    <w:rsid w:val="009F0AFE"/>
    <w:rsid w:val="009F234D"/>
    <w:rsid w:val="009F29B9"/>
    <w:rsid w:val="00A038D6"/>
    <w:rsid w:val="00A04358"/>
    <w:rsid w:val="00A11C3A"/>
    <w:rsid w:val="00A15C9B"/>
    <w:rsid w:val="00A172E4"/>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F72FD"/>
    <w:rsid w:val="00AF79B8"/>
    <w:rsid w:val="00B00968"/>
    <w:rsid w:val="00B01F9B"/>
    <w:rsid w:val="00B15A8D"/>
    <w:rsid w:val="00B22919"/>
    <w:rsid w:val="00B23008"/>
    <w:rsid w:val="00B328F6"/>
    <w:rsid w:val="00B36766"/>
    <w:rsid w:val="00B421A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C026B3"/>
    <w:rsid w:val="00C02B43"/>
    <w:rsid w:val="00C0658B"/>
    <w:rsid w:val="00C14E18"/>
    <w:rsid w:val="00C228FD"/>
    <w:rsid w:val="00C2439B"/>
    <w:rsid w:val="00C25F3B"/>
    <w:rsid w:val="00C26EE9"/>
    <w:rsid w:val="00C30A12"/>
    <w:rsid w:val="00C3201C"/>
    <w:rsid w:val="00C40798"/>
    <w:rsid w:val="00C43F69"/>
    <w:rsid w:val="00C819ED"/>
    <w:rsid w:val="00C91D99"/>
    <w:rsid w:val="00CB188B"/>
    <w:rsid w:val="00CC6E2F"/>
    <w:rsid w:val="00CC7010"/>
    <w:rsid w:val="00CE510B"/>
    <w:rsid w:val="00CF0E42"/>
    <w:rsid w:val="00D01E84"/>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1373"/>
    <w:rsid w:val="00D93C9A"/>
    <w:rsid w:val="00D95B2C"/>
    <w:rsid w:val="00DA5A2C"/>
    <w:rsid w:val="00DA71C2"/>
    <w:rsid w:val="00DB0303"/>
    <w:rsid w:val="00DB1DF7"/>
    <w:rsid w:val="00DB7BE4"/>
    <w:rsid w:val="00DC0C43"/>
    <w:rsid w:val="00DC15FE"/>
    <w:rsid w:val="00DD1931"/>
    <w:rsid w:val="00DE338A"/>
    <w:rsid w:val="00E022B5"/>
    <w:rsid w:val="00E07A5E"/>
    <w:rsid w:val="00E15C02"/>
    <w:rsid w:val="00E1628D"/>
    <w:rsid w:val="00E24864"/>
    <w:rsid w:val="00E53859"/>
    <w:rsid w:val="00E5621A"/>
    <w:rsid w:val="00E602CA"/>
    <w:rsid w:val="00E622DF"/>
    <w:rsid w:val="00E72FF8"/>
    <w:rsid w:val="00E7691B"/>
    <w:rsid w:val="00E7783D"/>
    <w:rsid w:val="00E77D29"/>
    <w:rsid w:val="00E93EDA"/>
    <w:rsid w:val="00EA503F"/>
    <w:rsid w:val="00EB1131"/>
    <w:rsid w:val="00EB572E"/>
    <w:rsid w:val="00EC22EA"/>
    <w:rsid w:val="00EC5C86"/>
    <w:rsid w:val="00EC7E20"/>
    <w:rsid w:val="00ED66BE"/>
    <w:rsid w:val="00F00689"/>
    <w:rsid w:val="00F030F2"/>
    <w:rsid w:val="00F04F45"/>
    <w:rsid w:val="00F11AAC"/>
    <w:rsid w:val="00F15EBF"/>
    <w:rsid w:val="00F35363"/>
    <w:rsid w:val="00F50F69"/>
    <w:rsid w:val="00F814EC"/>
    <w:rsid w:val="00F85EE3"/>
    <w:rsid w:val="00F87273"/>
    <w:rsid w:val="00F90E68"/>
    <w:rsid w:val="00F9360A"/>
    <w:rsid w:val="00F97DE0"/>
    <w:rsid w:val="00FA7C0C"/>
    <w:rsid w:val="00FA7F20"/>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9</TotalTime>
  <Pages>3</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Windows User</cp:lastModifiedBy>
  <cp:revision>382</cp:revision>
  <dcterms:created xsi:type="dcterms:W3CDTF">2014-10-11T17:35:00Z</dcterms:created>
  <dcterms:modified xsi:type="dcterms:W3CDTF">2018-02-18T07:12:00Z</dcterms:modified>
</cp:coreProperties>
</file>